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25644" w14:textId="77777777" w:rsidR="005B78A2" w:rsidRPr="004C11AB" w:rsidRDefault="005B78A2" w:rsidP="004C11AB">
      <w:pPr>
        <w:pStyle w:val="Heading1"/>
        <w:pBdr>
          <w:bottom w:val="single" w:sz="4" w:space="2" w:color="auto"/>
        </w:pBdr>
        <w:tabs>
          <w:tab w:val="clear" w:pos="-720"/>
          <w:tab w:val="clear" w:pos="1080"/>
        </w:tabs>
        <w:ind w:left="0"/>
        <w:rPr>
          <w:rFonts w:ascii="Source Sans Pro" w:hAnsi="Source Sans Pro"/>
          <w:b/>
          <w:smallCaps/>
          <w:szCs w:val="24"/>
        </w:rPr>
      </w:pPr>
      <w:r w:rsidRPr="004C11AB">
        <w:rPr>
          <w:rFonts w:ascii="Source Sans Pro" w:hAnsi="Source Sans Pro"/>
          <w:b/>
          <w:bCs/>
          <w:smallCaps/>
          <w:szCs w:val="24"/>
        </w:rPr>
        <w:t xml:space="preserve">Sample </w:t>
      </w:r>
      <w:r w:rsidR="002D7E07" w:rsidRPr="004C11AB">
        <w:rPr>
          <w:rFonts w:ascii="Source Sans Pro" w:hAnsi="Source Sans Pro"/>
          <w:b/>
          <w:bCs/>
          <w:smallCaps/>
          <w:szCs w:val="24"/>
        </w:rPr>
        <w:t xml:space="preserve">State </w:t>
      </w:r>
      <w:r w:rsidRPr="004C11AB">
        <w:rPr>
          <w:rFonts w:ascii="Source Sans Pro" w:hAnsi="Source Sans Pro"/>
          <w:b/>
          <w:bCs/>
          <w:smallCaps/>
          <w:szCs w:val="24"/>
        </w:rPr>
        <w:t>Legislator</w:t>
      </w:r>
      <w:r w:rsidR="00FF7CDF" w:rsidRPr="004C11AB">
        <w:rPr>
          <w:rFonts w:ascii="Source Sans Pro" w:hAnsi="Source Sans Pro"/>
          <w:b/>
          <w:bCs/>
          <w:smallCaps/>
          <w:szCs w:val="24"/>
        </w:rPr>
        <w:t xml:space="preserve">/Governor </w:t>
      </w:r>
      <w:r w:rsidRPr="004C11AB">
        <w:rPr>
          <w:rFonts w:ascii="Source Sans Pro" w:hAnsi="Source Sans Pro"/>
          <w:b/>
          <w:bCs/>
          <w:smallCaps/>
          <w:szCs w:val="24"/>
        </w:rPr>
        <w:t xml:space="preserve"> Letter of Appreciation</w:t>
      </w:r>
    </w:p>
    <w:p w14:paraId="4E025645" w14:textId="77777777" w:rsidR="005B78A2" w:rsidRPr="004C11AB" w:rsidRDefault="005B78A2" w:rsidP="004C11AB">
      <w:pPr>
        <w:pStyle w:val="Heading1"/>
        <w:rPr>
          <w:rFonts w:ascii="Source Sans Pro" w:hAnsi="Source Sans Pro"/>
          <w:szCs w:val="24"/>
        </w:rPr>
      </w:pPr>
    </w:p>
    <w:p w14:paraId="4E025646" w14:textId="77777777" w:rsidR="005B78A2" w:rsidRPr="004C11AB" w:rsidRDefault="005B78A2" w:rsidP="004C11AB">
      <w:pPr>
        <w:jc w:val="center"/>
        <w:rPr>
          <w:rFonts w:ascii="Source Sans Pro" w:hAnsi="Source Sans Pro"/>
          <w:szCs w:val="24"/>
        </w:rPr>
      </w:pPr>
    </w:p>
    <w:p w14:paraId="4E025647" w14:textId="77777777" w:rsidR="005B78A2" w:rsidRPr="004C11AB" w:rsidRDefault="005B78A2" w:rsidP="004C11AB">
      <w:pPr>
        <w:jc w:val="center"/>
        <w:rPr>
          <w:rFonts w:ascii="Source Sans Pro" w:hAnsi="Source Sans Pro"/>
          <w:szCs w:val="24"/>
        </w:rPr>
      </w:pPr>
      <w:r w:rsidRPr="004C11AB">
        <w:rPr>
          <w:rFonts w:ascii="Source Sans Pro" w:hAnsi="Source Sans Pro"/>
          <w:szCs w:val="24"/>
        </w:rPr>
        <w:t>[Your Letterhead]</w:t>
      </w:r>
    </w:p>
    <w:p w14:paraId="4E025648" w14:textId="77777777" w:rsidR="005B78A2" w:rsidRPr="004C11AB" w:rsidRDefault="005B78A2" w:rsidP="004C11AB">
      <w:pPr>
        <w:rPr>
          <w:rFonts w:ascii="Source Sans Pro" w:hAnsi="Source Sans Pro"/>
          <w:szCs w:val="24"/>
        </w:rPr>
      </w:pPr>
    </w:p>
    <w:p w14:paraId="4E025649" w14:textId="77777777" w:rsidR="005B78A2" w:rsidRPr="004C11AB" w:rsidRDefault="005B78A2" w:rsidP="004C11AB">
      <w:pPr>
        <w:rPr>
          <w:rFonts w:ascii="Source Sans Pro" w:hAnsi="Source Sans Pro"/>
          <w:szCs w:val="24"/>
        </w:rPr>
      </w:pPr>
    </w:p>
    <w:p w14:paraId="4E02564A" w14:textId="77777777" w:rsidR="005B78A2" w:rsidRPr="004C11AB" w:rsidRDefault="005B78A2" w:rsidP="004C11AB">
      <w:pPr>
        <w:rPr>
          <w:rFonts w:ascii="Source Sans Pro" w:hAnsi="Source Sans Pro"/>
          <w:szCs w:val="24"/>
        </w:rPr>
      </w:pPr>
    </w:p>
    <w:p w14:paraId="4E02564B" w14:textId="77777777" w:rsidR="005B78A2" w:rsidRPr="004C11AB" w:rsidRDefault="005B78A2" w:rsidP="004C11AB">
      <w:pPr>
        <w:rPr>
          <w:rFonts w:ascii="Source Sans Pro" w:hAnsi="Source Sans Pro"/>
          <w:szCs w:val="24"/>
        </w:rPr>
      </w:pPr>
    </w:p>
    <w:p w14:paraId="4E02564C" w14:textId="77777777" w:rsidR="005B78A2" w:rsidRPr="004C11AB" w:rsidRDefault="005B78A2" w:rsidP="004C11AB">
      <w:pPr>
        <w:rPr>
          <w:rFonts w:ascii="Source Sans Pro" w:hAnsi="Source Sans Pro"/>
          <w:szCs w:val="24"/>
        </w:rPr>
      </w:pPr>
    </w:p>
    <w:p w14:paraId="4E02564D" w14:textId="582B315E" w:rsidR="00473890" w:rsidRPr="004C11AB" w:rsidRDefault="00473890" w:rsidP="004C11AB">
      <w:pPr>
        <w:rPr>
          <w:rFonts w:ascii="Source Sans Pro" w:hAnsi="Source Sans Pro"/>
          <w:szCs w:val="24"/>
        </w:rPr>
      </w:pPr>
      <w:r w:rsidRPr="004C11AB">
        <w:rPr>
          <w:rFonts w:ascii="Source Sans Pro" w:hAnsi="Source Sans Pro"/>
          <w:szCs w:val="24"/>
        </w:rPr>
        <w:t>Dear [</w:t>
      </w:r>
      <w:r w:rsidR="00107A0B" w:rsidRPr="004C11AB">
        <w:rPr>
          <w:rFonts w:ascii="Source Sans Pro" w:hAnsi="Source Sans Pro"/>
          <w:b/>
          <w:bCs/>
          <w:szCs w:val="24"/>
        </w:rPr>
        <w:t xml:space="preserve">Governor </w:t>
      </w:r>
      <w:r w:rsidR="00173CFC" w:rsidRPr="004C11AB">
        <w:rPr>
          <w:rFonts w:ascii="Source Sans Pro" w:hAnsi="Source Sans Pro"/>
          <w:b/>
          <w:bCs/>
          <w:szCs w:val="24"/>
        </w:rPr>
        <w:t>Lamont</w:t>
      </w:r>
      <w:r w:rsidR="00107A0B" w:rsidRPr="004C11AB">
        <w:rPr>
          <w:rFonts w:ascii="Source Sans Pro" w:hAnsi="Source Sans Pro"/>
          <w:b/>
          <w:bCs/>
          <w:szCs w:val="24"/>
        </w:rPr>
        <w:t>/Representative XXXX/Senator XXXX</w:t>
      </w:r>
      <w:r w:rsidRPr="004C11AB">
        <w:rPr>
          <w:rFonts w:ascii="Source Sans Pro" w:hAnsi="Source Sans Pro"/>
          <w:szCs w:val="24"/>
        </w:rPr>
        <w:t>]:</w:t>
      </w:r>
    </w:p>
    <w:p w14:paraId="4E02564E" w14:textId="77777777" w:rsidR="00473890" w:rsidRPr="004C11AB" w:rsidRDefault="00473890" w:rsidP="004C11AB">
      <w:pPr>
        <w:rPr>
          <w:rFonts w:ascii="Source Sans Pro" w:hAnsi="Source Sans Pro"/>
          <w:szCs w:val="24"/>
        </w:rPr>
      </w:pPr>
    </w:p>
    <w:p w14:paraId="4E02564F" w14:textId="1E2526DA" w:rsidR="00D82889" w:rsidRPr="004C11AB" w:rsidRDefault="00D82889" w:rsidP="004C11AB">
      <w:pPr>
        <w:spacing w:line="260" w:lineRule="auto"/>
        <w:rPr>
          <w:rFonts w:ascii="Source Sans Pro" w:hAnsi="Source Sans Pro"/>
          <w:szCs w:val="24"/>
        </w:rPr>
      </w:pPr>
      <w:r w:rsidRPr="004C11AB">
        <w:rPr>
          <w:rFonts w:ascii="Source Sans Pro" w:hAnsi="Source Sans Pro"/>
          <w:szCs w:val="24"/>
        </w:rPr>
        <w:t>I would like to thank you for supporting cultural programs in our state and for recognizing the important role that Connecticut Humanities plays by bringing energy and vitality to the cultural, historic</w:t>
      </w:r>
      <w:r w:rsidR="00226883" w:rsidRPr="004C11AB">
        <w:rPr>
          <w:rFonts w:ascii="Source Sans Pro" w:hAnsi="Source Sans Pro"/>
          <w:szCs w:val="24"/>
        </w:rPr>
        <w:t>,</w:t>
      </w:r>
      <w:r w:rsidRPr="004C11AB">
        <w:rPr>
          <w:rFonts w:ascii="Source Sans Pro" w:hAnsi="Source Sans Pro"/>
          <w:szCs w:val="24"/>
        </w:rPr>
        <w:t xml:space="preserve"> and democratic institutions that tell our stories, build </w:t>
      </w:r>
      <w:r w:rsidR="00226883" w:rsidRPr="004C11AB">
        <w:rPr>
          <w:rFonts w:ascii="Source Sans Pro" w:hAnsi="Source Sans Pro"/>
          <w:szCs w:val="24"/>
        </w:rPr>
        <w:t>community,</w:t>
      </w:r>
      <w:r w:rsidRPr="004C11AB">
        <w:rPr>
          <w:rFonts w:ascii="Source Sans Pro" w:hAnsi="Source Sans Pro"/>
          <w:szCs w:val="24"/>
        </w:rPr>
        <w:t xml:space="preserve"> and enrich our lives.</w:t>
      </w:r>
    </w:p>
    <w:p w14:paraId="4E025650" w14:textId="77777777" w:rsidR="00D82889" w:rsidRPr="004C11AB" w:rsidRDefault="00D82889" w:rsidP="004C11AB">
      <w:pPr>
        <w:spacing w:line="260" w:lineRule="auto"/>
        <w:rPr>
          <w:rFonts w:ascii="Source Sans Pro" w:hAnsi="Source Sans Pro"/>
          <w:szCs w:val="24"/>
        </w:rPr>
      </w:pPr>
    </w:p>
    <w:p w14:paraId="00CE697D" w14:textId="366157B5" w:rsidR="00E4182C" w:rsidRPr="004C11AB" w:rsidRDefault="00D82889" w:rsidP="004C11AB">
      <w:pPr>
        <w:rPr>
          <w:rFonts w:ascii="Source Sans Pro" w:hAnsi="Source Sans Pro"/>
          <w:b/>
          <w:bCs/>
          <w:color w:val="000000"/>
          <w:szCs w:val="24"/>
          <w:shd w:val="clear" w:color="auto" w:fill="FFFFFF"/>
        </w:rPr>
      </w:pPr>
      <w:r w:rsidRPr="004C11AB">
        <w:rPr>
          <w:rFonts w:ascii="Source Sans Pro" w:hAnsi="Source Sans Pro"/>
          <w:szCs w:val="24"/>
        </w:rPr>
        <w:t>The [</w:t>
      </w:r>
      <w:r w:rsidRPr="004C11AB">
        <w:rPr>
          <w:rFonts w:ascii="Source Sans Pro" w:hAnsi="Source Sans Pro"/>
          <w:b/>
          <w:bCs/>
          <w:szCs w:val="24"/>
        </w:rPr>
        <w:t>your organization name</w:t>
      </w:r>
      <w:r w:rsidRPr="004C11AB">
        <w:rPr>
          <w:rFonts w:ascii="Source Sans Pro" w:hAnsi="Source Sans Pro"/>
          <w:bCs/>
          <w:szCs w:val="24"/>
        </w:rPr>
        <w:t>]</w:t>
      </w:r>
      <w:r w:rsidRPr="004C11AB">
        <w:rPr>
          <w:rFonts w:ascii="Source Sans Pro" w:hAnsi="Source Sans Pro"/>
          <w:szCs w:val="24"/>
        </w:rPr>
        <w:t xml:space="preserve"> was recently awarded a </w:t>
      </w:r>
      <w:r w:rsidR="00FB3454" w:rsidRPr="004C11AB">
        <w:rPr>
          <w:rFonts w:ascii="Source Sans Pro" w:hAnsi="Source Sans Pro"/>
          <w:szCs w:val="24"/>
        </w:rPr>
        <w:t>two-year Partnership G</w:t>
      </w:r>
      <w:r w:rsidRPr="004C11AB">
        <w:rPr>
          <w:rFonts w:ascii="Source Sans Pro" w:hAnsi="Source Sans Pro"/>
          <w:szCs w:val="24"/>
        </w:rPr>
        <w:t xml:space="preserve">rant </w:t>
      </w:r>
      <w:r w:rsidR="003E3CC4" w:rsidRPr="004C11AB">
        <w:rPr>
          <w:rFonts w:ascii="Source Sans Pro" w:hAnsi="Source Sans Pro"/>
          <w:szCs w:val="24"/>
        </w:rPr>
        <w:t xml:space="preserve">through the CT Cultural Fund </w:t>
      </w:r>
      <w:r w:rsidRPr="004C11AB">
        <w:rPr>
          <w:rFonts w:ascii="Source Sans Pro" w:hAnsi="Source Sans Pro"/>
          <w:szCs w:val="24"/>
        </w:rPr>
        <w:t>in the amount of [</w:t>
      </w:r>
      <w:r w:rsidRPr="004C11AB">
        <w:rPr>
          <w:rFonts w:ascii="Source Sans Pro" w:hAnsi="Source Sans Pro"/>
          <w:b/>
          <w:bCs/>
          <w:szCs w:val="24"/>
        </w:rPr>
        <w:t>amount</w:t>
      </w:r>
      <w:r w:rsidRPr="004C11AB">
        <w:rPr>
          <w:rFonts w:ascii="Source Sans Pro" w:hAnsi="Source Sans Pro"/>
          <w:szCs w:val="24"/>
        </w:rPr>
        <w:t>]</w:t>
      </w:r>
      <w:r w:rsidR="00FB3454" w:rsidRPr="004C11AB">
        <w:rPr>
          <w:rFonts w:ascii="Source Sans Pro" w:hAnsi="Source Sans Pro"/>
          <w:szCs w:val="24"/>
        </w:rPr>
        <w:t>.</w:t>
      </w:r>
      <w:r w:rsidRPr="004C11AB">
        <w:rPr>
          <w:rFonts w:ascii="Source Sans Pro" w:hAnsi="Source Sans Pro"/>
          <w:szCs w:val="24"/>
        </w:rPr>
        <w:t xml:space="preserve"> </w:t>
      </w:r>
      <w:r w:rsidR="00E4182C" w:rsidRPr="004C11AB">
        <w:rPr>
          <w:rFonts w:ascii="Source Sans Pro" w:hAnsi="Source Sans Pro"/>
          <w:szCs w:val="24"/>
        </w:rPr>
        <w:t xml:space="preserve">The CT Cultural Fund is administered by CT Humanities (CTH), </w:t>
      </w:r>
      <w:r w:rsidR="00E4182C" w:rsidRPr="004C11AB">
        <w:rPr>
          <w:rFonts w:ascii="Source Sans Pro" w:hAnsi="Source Sans Pro"/>
        </w:rPr>
        <w:t>with funding provided by the Connecticut State Department of Economic and Community Development/Connecticut Office of the Arts from the Connecticut State Legislature.</w:t>
      </w:r>
      <w:r w:rsidR="00E4182C" w:rsidRPr="004C11AB">
        <w:rPr>
          <w:rFonts w:ascii="Source Sans Pro" w:hAnsi="Source Sans Pro"/>
          <w:szCs w:val="24"/>
        </w:rPr>
        <w:t xml:space="preserve"> </w:t>
      </w:r>
      <w:r w:rsidR="006D4831" w:rsidRPr="004C11AB">
        <w:rPr>
          <w:rFonts w:ascii="Source Sans Pro" w:hAnsi="Source Sans Pro"/>
          <w:szCs w:val="24"/>
        </w:rPr>
        <w:t xml:space="preserve">CTH identified </w:t>
      </w:r>
      <w:r w:rsidR="006D4831" w:rsidRPr="004C11AB">
        <w:rPr>
          <w:rFonts w:ascii="Source Sans Pro" w:hAnsi="Source Sans Pro"/>
          <w:color w:val="B5A588"/>
          <w:szCs w:val="24"/>
        </w:rPr>
        <w:t xml:space="preserve">[your organization name] </w:t>
      </w:r>
      <w:r w:rsidR="006D4831" w:rsidRPr="004C11AB">
        <w:rPr>
          <w:rFonts w:ascii="Source Sans Pro" w:hAnsi="Source Sans Pro"/>
          <w:szCs w:val="24"/>
        </w:rPr>
        <w:t>as a strong partner that will enact transformative change to further the mission and vision of public humanities in the state. </w:t>
      </w:r>
    </w:p>
    <w:p w14:paraId="4E025652" w14:textId="09B184AE" w:rsidR="00D82889" w:rsidRPr="004C11AB" w:rsidRDefault="00D82889" w:rsidP="004C11AB">
      <w:pPr>
        <w:spacing w:line="260" w:lineRule="auto"/>
        <w:rPr>
          <w:rFonts w:ascii="Source Sans Pro" w:hAnsi="Source Sans Pro"/>
          <w:i/>
          <w:iCs/>
          <w:szCs w:val="24"/>
        </w:rPr>
      </w:pPr>
    </w:p>
    <w:p w14:paraId="4E025659" w14:textId="016B4A71" w:rsidR="00D82889" w:rsidRPr="004C11AB" w:rsidRDefault="00A17736" w:rsidP="004C11AB">
      <w:pPr>
        <w:rPr>
          <w:rFonts w:ascii="Source Sans Pro" w:hAnsi="Source Sans Pro" w:cs="Calibri"/>
          <w:color w:val="B5A588"/>
          <w:szCs w:val="24"/>
        </w:rPr>
      </w:pPr>
      <w:r w:rsidRPr="004C11AB">
        <w:rPr>
          <w:rFonts w:ascii="Source Sans Pro" w:hAnsi="Source Sans Pro"/>
          <w:szCs w:val="24"/>
        </w:rPr>
        <w:t>Partnership</w:t>
      </w:r>
      <w:r w:rsidR="00500B0B" w:rsidRPr="004C11AB">
        <w:rPr>
          <w:rFonts w:ascii="Source Sans Pro" w:hAnsi="Source Sans Pro"/>
          <w:szCs w:val="24"/>
        </w:rPr>
        <w:t xml:space="preserve"> support</w:t>
      </w:r>
      <w:r w:rsidR="00322FF6" w:rsidRPr="004C11AB">
        <w:rPr>
          <w:rFonts w:ascii="Source Sans Pro" w:hAnsi="Source Sans Pro"/>
          <w:szCs w:val="24"/>
        </w:rPr>
        <w:t xml:space="preserve"> enables</w:t>
      </w:r>
      <w:r w:rsidR="00500B0B" w:rsidRPr="004C11AB">
        <w:rPr>
          <w:rFonts w:ascii="Source Sans Pro" w:hAnsi="Source Sans Pro"/>
          <w:szCs w:val="24"/>
        </w:rPr>
        <w:t xml:space="preserve"> </w:t>
      </w:r>
      <w:r w:rsidR="00500B0B" w:rsidRPr="004C11AB">
        <w:rPr>
          <w:rFonts w:ascii="Source Sans Pro" w:hAnsi="Source Sans Pro"/>
          <w:color w:val="B5A588"/>
          <w:szCs w:val="24"/>
        </w:rPr>
        <w:t>[your organization name]</w:t>
      </w:r>
      <w:r w:rsidR="00500B0B" w:rsidRPr="004C11AB">
        <w:rPr>
          <w:rFonts w:ascii="Source Sans Pro" w:hAnsi="Source Sans Pro"/>
          <w:szCs w:val="24"/>
        </w:rPr>
        <w:t xml:space="preserve"> </w:t>
      </w:r>
      <w:r w:rsidR="00322FF6" w:rsidRPr="004C11AB">
        <w:rPr>
          <w:rFonts w:ascii="Source Sans Pro" w:hAnsi="Source Sans Pro"/>
          <w:szCs w:val="24"/>
        </w:rPr>
        <w:t xml:space="preserve">to </w:t>
      </w:r>
      <w:r w:rsidR="002030F4" w:rsidRPr="004C11AB">
        <w:rPr>
          <w:rFonts w:ascii="Source Sans Pro" w:hAnsi="Source Sans Pro" w:cs="Calibri"/>
          <w:color w:val="B5A588"/>
          <w:szCs w:val="24"/>
        </w:rPr>
        <w:t>[</w:t>
      </w:r>
      <w:r w:rsidR="002030F4" w:rsidRPr="004C11AB">
        <w:rPr>
          <w:rFonts w:ascii="Source Sans Pro" w:hAnsi="Source Sans Pro" w:cs="Calibri"/>
          <w:color w:val="B5A588"/>
          <w:szCs w:val="24"/>
        </w:rPr>
        <w:t>i</w:t>
      </w:r>
      <w:r w:rsidR="002030F4" w:rsidRPr="004C11AB">
        <w:rPr>
          <w:rFonts w:ascii="Source Sans Pro" w:hAnsi="Source Sans Pro" w:cs="Calibri"/>
          <w:color w:val="B5A588"/>
          <w:szCs w:val="24"/>
        </w:rPr>
        <w:t>nclude a few sentences here about how the partnership grant will impact your organization and outline the goals you laid out in the grant application.]</w:t>
      </w:r>
    </w:p>
    <w:p w14:paraId="6258A10D" w14:textId="77777777" w:rsidR="004C11AB" w:rsidRPr="004C11AB" w:rsidRDefault="004C11AB" w:rsidP="004C11AB">
      <w:pPr>
        <w:rPr>
          <w:rFonts w:ascii="Source Sans Pro" w:hAnsi="Source Sans Pro" w:cs="Calibri"/>
          <w:szCs w:val="24"/>
        </w:rPr>
      </w:pPr>
    </w:p>
    <w:p w14:paraId="165E5EFC" w14:textId="340487D0" w:rsidR="00555E16" w:rsidRPr="004C11AB" w:rsidRDefault="00D82889" w:rsidP="004C11AB">
      <w:pPr>
        <w:spacing w:line="260" w:lineRule="auto"/>
        <w:rPr>
          <w:rFonts w:ascii="Source Sans Pro" w:hAnsi="Source Sans Pro"/>
          <w:szCs w:val="24"/>
        </w:rPr>
      </w:pPr>
      <w:r w:rsidRPr="004C11AB">
        <w:rPr>
          <w:rFonts w:ascii="Source Sans Pro" w:hAnsi="Source Sans Pro"/>
          <w:szCs w:val="24"/>
        </w:rPr>
        <w:t>The ongoing funding that C</w:t>
      </w:r>
      <w:r w:rsidR="00CA429E" w:rsidRPr="004C11AB">
        <w:rPr>
          <w:rFonts w:ascii="Source Sans Pro" w:hAnsi="Source Sans Pro"/>
          <w:szCs w:val="24"/>
        </w:rPr>
        <w:t>T</w:t>
      </w:r>
      <w:r w:rsidRPr="004C11AB">
        <w:rPr>
          <w:rFonts w:ascii="Source Sans Pro" w:hAnsi="Source Sans Pro"/>
          <w:szCs w:val="24"/>
        </w:rPr>
        <w:t xml:space="preserve"> Humanities receives from the </w:t>
      </w:r>
      <w:r w:rsidR="009755F6" w:rsidRPr="004C11AB">
        <w:rPr>
          <w:rFonts w:ascii="Source Sans Pro" w:hAnsi="Source Sans Pro"/>
          <w:szCs w:val="24"/>
        </w:rPr>
        <w:t>state</w:t>
      </w:r>
      <w:r w:rsidRPr="004C11AB">
        <w:rPr>
          <w:rFonts w:ascii="Source Sans Pro" w:hAnsi="Source Sans Pro"/>
          <w:szCs w:val="24"/>
        </w:rPr>
        <w:t xml:space="preserve"> help</w:t>
      </w:r>
      <w:r w:rsidR="009755F6" w:rsidRPr="004C11AB">
        <w:rPr>
          <w:rFonts w:ascii="Source Sans Pro" w:hAnsi="Source Sans Pro"/>
          <w:szCs w:val="24"/>
        </w:rPr>
        <w:t>s</w:t>
      </w:r>
      <w:r w:rsidRPr="004C11AB">
        <w:rPr>
          <w:rFonts w:ascii="Source Sans Pro" w:hAnsi="Source Sans Pro"/>
          <w:szCs w:val="24"/>
        </w:rPr>
        <w:t xml:space="preserve"> </w:t>
      </w:r>
      <w:r w:rsidR="009755F6" w:rsidRPr="004C11AB">
        <w:rPr>
          <w:rFonts w:ascii="Source Sans Pro" w:hAnsi="Source Sans Pro"/>
          <w:szCs w:val="24"/>
        </w:rPr>
        <w:t xml:space="preserve">organizations like ours have a strong and lasting impact </w:t>
      </w:r>
      <w:r w:rsidR="00555E16" w:rsidRPr="004C11AB">
        <w:rPr>
          <w:rFonts w:ascii="Source Sans Pro" w:hAnsi="Source Sans Pro"/>
          <w:szCs w:val="24"/>
        </w:rPr>
        <w:t>on</w:t>
      </w:r>
      <w:r w:rsidR="009755F6" w:rsidRPr="004C11AB">
        <w:rPr>
          <w:rFonts w:ascii="Source Sans Pro" w:hAnsi="Source Sans Pro"/>
          <w:szCs w:val="24"/>
        </w:rPr>
        <w:t xml:space="preserve"> </w:t>
      </w:r>
      <w:r w:rsidR="00555E16" w:rsidRPr="004C11AB">
        <w:rPr>
          <w:rFonts w:ascii="Source Sans Pro" w:hAnsi="Source Sans Pro"/>
          <w:szCs w:val="24"/>
        </w:rPr>
        <w:t>all of Connecticut’s residents</w:t>
      </w:r>
      <w:r w:rsidRPr="004C11AB">
        <w:rPr>
          <w:rFonts w:ascii="Source Sans Pro" w:hAnsi="Source Sans Pro"/>
          <w:szCs w:val="24"/>
        </w:rPr>
        <w:t xml:space="preserve">. </w:t>
      </w:r>
    </w:p>
    <w:p w14:paraId="69E33EAB" w14:textId="77777777" w:rsidR="004C11AB" w:rsidRPr="004C11AB" w:rsidRDefault="004C11AB" w:rsidP="004C11AB">
      <w:pPr>
        <w:spacing w:line="260" w:lineRule="auto"/>
        <w:rPr>
          <w:rFonts w:ascii="Source Sans Pro" w:hAnsi="Source Sans Pro"/>
          <w:szCs w:val="24"/>
        </w:rPr>
      </w:pPr>
    </w:p>
    <w:p w14:paraId="6BD14207" w14:textId="77777777" w:rsidR="004C11AB" w:rsidRDefault="00D82889" w:rsidP="004C11AB">
      <w:pPr>
        <w:spacing w:line="260" w:lineRule="auto"/>
        <w:rPr>
          <w:rFonts w:ascii="Source Sans Pro" w:hAnsi="Source Sans Pro"/>
          <w:szCs w:val="24"/>
        </w:rPr>
      </w:pPr>
      <w:r w:rsidRPr="004C11AB">
        <w:rPr>
          <w:rFonts w:ascii="Source Sans Pro" w:hAnsi="Source Sans Pro"/>
          <w:szCs w:val="24"/>
        </w:rPr>
        <w:t>Thank you</w:t>
      </w:r>
      <w:r w:rsidR="00CA429E" w:rsidRPr="004C11AB">
        <w:rPr>
          <w:rFonts w:ascii="Source Sans Pro" w:hAnsi="Source Sans Pro"/>
          <w:szCs w:val="24"/>
        </w:rPr>
        <w:t>!</w:t>
      </w:r>
      <w:r w:rsidRPr="004C11AB">
        <w:rPr>
          <w:rFonts w:ascii="Source Sans Pro" w:hAnsi="Source Sans Pro"/>
          <w:szCs w:val="24"/>
        </w:rPr>
        <w:t xml:space="preserve"> </w:t>
      </w:r>
    </w:p>
    <w:p w14:paraId="645B29DD" w14:textId="77777777" w:rsidR="004C11AB" w:rsidRDefault="004C11AB" w:rsidP="004C11AB">
      <w:pPr>
        <w:spacing w:line="260" w:lineRule="auto"/>
        <w:rPr>
          <w:rFonts w:ascii="Source Sans Pro" w:hAnsi="Source Sans Pro"/>
          <w:szCs w:val="24"/>
        </w:rPr>
      </w:pPr>
    </w:p>
    <w:p w14:paraId="4E02565A" w14:textId="55DEEDF1" w:rsidR="00D82889" w:rsidRPr="004C11AB" w:rsidRDefault="00D82889" w:rsidP="004C11AB">
      <w:pPr>
        <w:spacing w:line="260" w:lineRule="auto"/>
        <w:rPr>
          <w:rFonts w:ascii="Source Sans Pro" w:hAnsi="Source Sans Pro"/>
          <w:szCs w:val="24"/>
        </w:rPr>
      </w:pPr>
      <w:r w:rsidRPr="004C11AB">
        <w:rPr>
          <w:rFonts w:ascii="Source Sans Pro" w:hAnsi="Source Sans Pro"/>
          <w:szCs w:val="24"/>
        </w:rPr>
        <w:t xml:space="preserve">Please don’t hesitate to contact me </w:t>
      </w:r>
      <w:r w:rsidR="00890D0D" w:rsidRPr="004C11AB">
        <w:rPr>
          <w:rFonts w:ascii="Source Sans Pro" w:hAnsi="Source Sans Pro"/>
          <w:szCs w:val="24"/>
        </w:rPr>
        <w:t xml:space="preserve">to </w:t>
      </w:r>
      <w:r w:rsidR="00B914D7" w:rsidRPr="004C11AB">
        <w:rPr>
          <w:rFonts w:ascii="Source Sans Pro" w:hAnsi="Source Sans Pro"/>
          <w:szCs w:val="24"/>
        </w:rPr>
        <w:t xml:space="preserve">learn more about our work and </w:t>
      </w:r>
      <w:r w:rsidR="00890D0D" w:rsidRPr="004C11AB">
        <w:rPr>
          <w:rFonts w:ascii="Source Sans Pro" w:hAnsi="Source Sans Pro"/>
          <w:szCs w:val="24"/>
        </w:rPr>
        <w:t>this partnership</w:t>
      </w:r>
      <w:r w:rsidRPr="004C11AB">
        <w:rPr>
          <w:rFonts w:ascii="Source Sans Pro" w:hAnsi="Source Sans Pro"/>
          <w:szCs w:val="24"/>
        </w:rPr>
        <w:t xml:space="preserve"> made possible by your support.</w:t>
      </w:r>
    </w:p>
    <w:p w14:paraId="4E02565B" w14:textId="77777777" w:rsidR="00473890" w:rsidRPr="004C11AB" w:rsidRDefault="00473890" w:rsidP="004C11AB">
      <w:pPr>
        <w:spacing w:line="260" w:lineRule="auto"/>
        <w:rPr>
          <w:rFonts w:ascii="Source Sans Pro" w:hAnsi="Source Sans Pro"/>
          <w:szCs w:val="24"/>
        </w:rPr>
      </w:pPr>
    </w:p>
    <w:p w14:paraId="4E02565C" w14:textId="77777777" w:rsidR="00473890" w:rsidRDefault="00473890" w:rsidP="004C11AB">
      <w:pPr>
        <w:rPr>
          <w:rFonts w:ascii="Source Sans Pro" w:hAnsi="Source Sans Pro"/>
          <w:szCs w:val="24"/>
        </w:rPr>
      </w:pPr>
      <w:r w:rsidRPr="004C11AB">
        <w:rPr>
          <w:rFonts w:ascii="Source Sans Pro" w:hAnsi="Source Sans Pro"/>
          <w:szCs w:val="24"/>
        </w:rPr>
        <w:t>Sincerely,</w:t>
      </w:r>
    </w:p>
    <w:p w14:paraId="7857C746" w14:textId="77777777" w:rsidR="004C11AB" w:rsidRDefault="004C11AB" w:rsidP="004C11AB">
      <w:pPr>
        <w:rPr>
          <w:rFonts w:ascii="Source Sans Pro" w:hAnsi="Source Sans Pro"/>
          <w:szCs w:val="24"/>
        </w:rPr>
      </w:pPr>
    </w:p>
    <w:p w14:paraId="334BD7C5" w14:textId="77777777" w:rsidR="004C11AB" w:rsidRDefault="004C11AB" w:rsidP="004C11AB">
      <w:pPr>
        <w:rPr>
          <w:rFonts w:ascii="Source Sans Pro" w:hAnsi="Source Sans Pro"/>
          <w:szCs w:val="24"/>
        </w:rPr>
      </w:pPr>
    </w:p>
    <w:p w14:paraId="71E74DAF" w14:textId="77777777" w:rsidR="004C11AB" w:rsidRPr="004C11AB" w:rsidRDefault="004C11AB" w:rsidP="004C11AB">
      <w:pPr>
        <w:rPr>
          <w:rFonts w:ascii="Source Sans Pro" w:hAnsi="Source Sans Pro"/>
          <w:szCs w:val="24"/>
        </w:rPr>
      </w:pPr>
    </w:p>
    <w:p w14:paraId="4E02565D" w14:textId="469D1D2D" w:rsidR="00473890" w:rsidRPr="004C11AB" w:rsidRDefault="00473890" w:rsidP="004C11AB">
      <w:pPr>
        <w:rPr>
          <w:rFonts w:ascii="Source Sans Pro" w:hAnsi="Source Sans Pro"/>
          <w:b/>
          <w:bCs/>
          <w:szCs w:val="24"/>
        </w:rPr>
      </w:pPr>
      <w:r w:rsidRPr="004C11AB">
        <w:rPr>
          <w:rFonts w:ascii="Source Sans Pro" w:hAnsi="Source Sans Pro"/>
          <w:bCs/>
          <w:szCs w:val="24"/>
        </w:rPr>
        <w:t>[</w:t>
      </w:r>
      <w:r w:rsidRPr="004C11AB">
        <w:rPr>
          <w:rFonts w:ascii="Source Sans Pro" w:hAnsi="Source Sans Pro"/>
          <w:b/>
          <w:bCs/>
          <w:szCs w:val="24"/>
        </w:rPr>
        <w:t>Your name</w:t>
      </w:r>
      <w:r w:rsidR="00D82889" w:rsidRPr="004C11AB">
        <w:rPr>
          <w:rFonts w:ascii="Source Sans Pro" w:hAnsi="Source Sans Pro"/>
          <w:b/>
          <w:bCs/>
          <w:szCs w:val="24"/>
        </w:rPr>
        <w:t>/title</w:t>
      </w:r>
      <w:r w:rsidR="004C11AB">
        <w:rPr>
          <w:rFonts w:ascii="Source Sans Pro" w:hAnsi="Source Sans Pro"/>
          <w:b/>
          <w:bCs/>
          <w:szCs w:val="24"/>
        </w:rPr>
        <w:t>/contact info</w:t>
      </w:r>
      <w:r w:rsidRPr="004C11AB">
        <w:rPr>
          <w:rFonts w:ascii="Source Sans Pro" w:hAnsi="Source Sans Pro"/>
          <w:bCs/>
          <w:szCs w:val="24"/>
        </w:rPr>
        <w:t>]</w:t>
      </w:r>
    </w:p>
    <w:p w14:paraId="4E02565E" w14:textId="77777777" w:rsidR="001A50FB" w:rsidRPr="004C11AB" w:rsidRDefault="001A50FB" w:rsidP="004C11AB">
      <w:pPr>
        <w:rPr>
          <w:rFonts w:ascii="Source Sans Pro" w:hAnsi="Source Sans Pro"/>
          <w:szCs w:val="24"/>
        </w:rPr>
      </w:pPr>
    </w:p>
    <w:sectPr w:rsidR="001A50FB" w:rsidRPr="004C11AB" w:rsidSect="008318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C48D9"/>
    <w:multiLevelType w:val="hybridMultilevel"/>
    <w:tmpl w:val="E314F8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324191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2sDAwsjAwMzYwMjdU0lEKTi0uzszPAykwrAUAfQhg9iwAAAA="/>
  </w:docVars>
  <w:rsids>
    <w:rsidRoot w:val="005B78A2"/>
    <w:rsid w:val="000F17B9"/>
    <w:rsid w:val="00107A0B"/>
    <w:rsid w:val="00173CFC"/>
    <w:rsid w:val="001A50FB"/>
    <w:rsid w:val="001D2FEF"/>
    <w:rsid w:val="002030F4"/>
    <w:rsid w:val="00226883"/>
    <w:rsid w:val="00235B78"/>
    <w:rsid w:val="00241FB1"/>
    <w:rsid w:val="002D7E07"/>
    <w:rsid w:val="00322FF6"/>
    <w:rsid w:val="00372B00"/>
    <w:rsid w:val="00375386"/>
    <w:rsid w:val="003E3CC4"/>
    <w:rsid w:val="004666D8"/>
    <w:rsid w:val="00473890"/>
    <w:rsid w:val="004B3919"/>
    <w:rsid w:val="004C11AB"/>
    <w:rsid w:val="004D5649"/>
    <w:rsid w:val="00500B0B"/>
    <w:rsid w:val="00555E16"/>
    <w:rsid w:val="005866F4"/>
    <w:rsid w:val="005B78A2"/>
    <w:rsid w:val="005D3C9F"/>
    <w:rsid w:val="005E088E"/>
    <w:rsid w:val="0063557F"/>
    <w:rsid w:val="006607CD"/>
    <w:rsid w:val="006D4831"/>
    <w:rsid w:val="006F59F2"/>
    <w:rsid w:val="00723467"/>
    <w:rsid w:val="00791A29"/>
    <w:rsid w:val="00822391"/>
    <w:rsid w:val="0083185D"/>
    <w:rsid w:val="00890D0D"/>
    <w:rsid w:val="008F406C"/>
    <w:rsid w:val="00912539"/>
    <w:rsid w:val="009755F6"/>
    <w:rsid w:val="009768BA"/>
    <w:rsid w:val="00A17736"/>
    <w:rsid w:val="00AF7358"/>
    <w:rsid w:val="00B52A80"/>
    <w:rsid w:val="00B914D7"/>
    <w:rsid w:val="00BC3C1A"/>
    <w:rsid w:val="00C03900"/>
    <w:rsid w:val="00C0595A"/>
    <w:rsid w:val="00C44341"/>
    <w:rsid w:val="00CA1E1D"/>
    <w:rsid w:val="00CA429E"/>
    <w:rsid w:val="00D4062C"/>
    <w:rsid w:val="00D5038D"/>
    <w:rsid w:val="00D82889"/>
    <w:rsid w:val="00E4182C"/>
    <w:rsid w:val="00E5293E"/>
    <w:rsid w:val="00EC7A1F"/>
    <w:rsid w:val="00EF53A1"/>
    <w:rsid w:val="00F32E25"/>
    <w:rsid w:val="00F67817"/>
    <w:rsid w:val="00FB3454"/>
    <w:rsid w:val="00FF7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25644"/>
  <w15:docId w15:val="{BCC45C33-AF7B-4563-B647-C1C84CF03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8A2"/>
    <w:pPr>
      <w:overflowPunct w:val="0"/>
      <w:autoSpaceDE w:val="0"/>
      <w:autoSpaceDN w:val="0"/>
      <w:adjustRightInd w:val="0"/>
      <w:textAlignment w:val="baseline"/>
    </w:pPr>
    <w:rPr>
      <w:rFonts w:ascii="Book Antiqua" w:eastAsia="Times New Roman" w:hAnsi="Book Antiqua"/>
      <w:kern w:val="28"/>
      <w:sz w:val="24"/>
    </w:rPr>
  </w:style>
  <w:style w:type="paragraph" w:styleId="Heading1">
    <w:name w:val="heading 1"/>
    <w:basedOn w:val="Normal"/>
    <w:next w:val="Normal"/>
    <w:link w:val="Heading1Char"/>
    <w:qFormat/>
    <w:rsid w:val="005B78A2"/>
    <w:pPr>
      <w:keepNext/>
      <w:widowControl w:val="0"/>
      <w:tabs>
        <w:tab w:val="left" w:pos="-720"/>
        <w:tab w:val="left" w:pos="1080"/>
      </w:tabs>
      <w:suppressAutoHyphens/>
      <w:ind w:left="1080"/>
      <w:outlineLvl w:val="0"/>
    </w:pPr>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B78A2"/>
    <w:rPr>
      <w:rFonts w:ascii="Book Antiqua" w:eastAsia="Times New Roman" w:hAnsi="Book Antiqua" w:cs="Times New Roman"/>
      <w:sz w:val="24"/>
      <w:szCs w:val="20"/>
    </w:rPr>
  </w:style>
  <w:style w:type="character" w:styleId="Strong">
    <w:name w:val="Strong"/>
    <w:uiPriority w:val="22"/>
    <w:qFormat/>
    <w:rsid w:val="00E418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38581d5-80ca-4711-a34d-f03d42bf8737">
      <Terms xmlns="http://schemas.microsoft.com/office/infopath/2007/PartnerControls"/>
    </lcf76f155ced4ddcb4097134ff3c332f>
    <TaxCatchAll xmlns="f285b2d6-c176-4f33-a9e0-dfabbe9cb6b0" xsi:nil="true"/>
    <_Flow_SignoffStatus xmlns="838581d5-80ca-4711-a34d-f03d42bf873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E977CA1C6651543AB3FFA8AAED376A9" ma:contentTypeVersion="18" ma:contentTypeDescription="Create a new document." ma:contentTypeScope="" ma:versionID="7173eeda66ec510e4feac22ada55b020">
  <xsd:schema xmlns:xsd="http://www.w3.org/2001/XMLSchema" xmlns:xs="http://www.w3.org/2001/XMLSchema" xmlns:p="http://schemas.microsoft.com/office/2006/metadata/properties" xmlns:ns2="f285b2d6-c176-4f33-a9e0-dfabbe9cb6b0" xmlns:ns3="838581d5-80ca-4711-a34d-f03d42bf8737" targetNamespace="http://schemas.microsoft.com/office/2006/metadata/properties" ma:root="true" ma:fieldsID="864c9f7a0997708b40bde50a7db3c384" ns2:_="" ns3:_="">
    <xsd:import namespace="f285b2d6-c176-4f33-a9e0-dfabbe9cb6b0"/>
    <xsd:import namespace="838581d5-80ca-4711-a34d-f03d42bf873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_Flow_Signoff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85b2d6-c176-4f33-a9e0-dfabbe9cb6b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330edb1b-729b-4c1e-a2e2-9f46bf0ab4d8}" ma:internalName="TaxCatchAll" ma:showField="CatchAllData" ma:web="f285b2d6-c176-4f33-a9e0-dfabbe9cb6b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38581d5-80ca-4711-a34d-f03d42bf873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646570-f555-49da-aaca-f317b5f4bb0c"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0F002E-39E1-4788-8638-4E039FEC7F00}">
  <ds:schemaRefs>
    <ds:schemaRef ds:uri="http://schemas.microsoft.com/office/2006/metadata/properties"/>
    <ds:schemaRef ds:uri="http://schemas.microsoft.com/office/infopath/2007/PartnerControls"/>
    <ds:schemaRef ds:uri="838581d5-80ca-4711-a34d-f03d42bf8737"/>
    <ds:schemaRef ds:uri="f285b2d6-c176-4f33-a9e0-dfabbe9cb6b0"/>
  </ds:schemaRefs>
</ds:datastoreItem>
</file>

<file path=customXml/itemProps2.xml><?xml version="1.0" encoding="utf-8"?>
<ds:datastoreItem xmlns:ds="http://schemas.openxmlformats.org/officeDocument/2006/customXml" ds:itemID="{43338BB1-BC25-4693-9EA0-6D4EE2CEF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85b2d6-c176-4f33-a9e0-dfabbe9cb6b0"/>
    <ds:schemaRef ds:uri="838581d5-80ca-4711-a34d-f03d42bf87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6898FD-42FF-4CBD-B6C5-BC73EB4558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226</Words>
  <Characters>129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Diaz</dc:creator>
  <cp:lastModifiedBy>Aimee Cotton Bogush</cp:lastModifiedBy>
  <cp:revision>22</cp:revision>
  <dcterms:created xsi:type="dcterms:W3CDTF">2020-06-26T15:54:00Z</dcterms:created>
  <dcterms:modified xsi:type="dcterms:W3CDTF">2022-12-0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977CA1C6651543AB3FFA8AAED376A9</vt:lpwstr>
  </property>
  <property fmtid="{D5CDD505-2E9C-101B-9397-08002B2CF9AE}" pid="3" name="GrammarlyDocumentId">
    <vt:lpwstr>b9d932061271bfd34c14b1d038634192c45715f0ae88292b426dfd3cd8259b3d</vt:lpwstr>
  </property>
  <property fmtid="{D5CDD505-2E9C-101B-9397-08002B2CF9AE}" pid="4" name="MediaServiceImageTags">
    <vt:lpwstr/>
  </property>
</Properties>
</file>